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5377FC7E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A0452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97DCE11" w:rsidR="007B4A91" w:rsidRDefault="005E4258">
      <w:pPr>
        <w:rPr>
          <w:sz w:val="28"/>
          <w:szCs w:val="28"/>
        </w:rPr>
      </w:pPr>
      <w:r>
        <w:rPr>
          <w:sz w:val="28"/>
          <w:szCs w:val="28"/>
        </w:rPr>
        <w:t>Bike Racing Game</w:t>
      </w:r>
    </w:p>
    <w:p w14:paraId="34A9E19B" w14:textId="77777777" w:rsidR="007B4A91" w:rsidRDefault="00A0452C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65818890" w14:textId="48802A24" w:rsidR="005E4258" w:rsidRDefault="005E4258" w:rsidP="005E4258">
      <w:pPr>
        <w:ind w:left="720"/>
        <w:rPr>
          <w:sz w:val="28"/>
          <w:szCs w:val="28"/>
        </w:rPr>
      </w:pPr>
      <w:r>
        <w:rPr>
          <w:sz w:val="28"/>
          <w:szCs w:val="28"/>
        </w:rPr>
        <w:t>We have to ride the bike till the end and who ever reaches to the end first win’s the game…</w:t>
      </w:r>
    </w:p>
    <w:p w14:paraId="3D632C61" w14:textId="77777777" w:rsidR="007B4A91" w:rsidRDefault="00A0452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337F2708" w:rsidR="007B4A91" w:rsidRDefault="005E4258">
      <w:pPr>
        <w:ind w:left="720"/>
        <w:rPr>
          <w:sz w:val="28"/>
          <w:szCs w:val="28"/>
        </w:rPr>
      </w:pPr>
      <w:r>
        <w:rPr>
          <w:sz w:val="28"/>
          <w:szCs w:val="28"/>
        </w:rPr>
        <w:t>The game has PC (playing characters) and is a</w:t>
      </w:r>
      <w:r w:rsidR="00A0452C">
        <w:rPr>
          <w:sz w:val="28"/>
          <w:szCs w:val="28"/>
        </w:rPr>
        <w:t xml:space="preserve"> very nice bike racing game.</w:t>
      </w:r>
    </w:p>
    <w:p w14:paraId="6102F988" w14:textId="77777777" w:rsidR="007B4A91" w:rsidRDefault="00A0452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A0452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A0452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6C0FB1E" w:rsidR="007B4A91" w:rsidRDefault="005E425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k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0A8B2A3" w:rsidR="007B4A91" w:rsidRDefault="005E425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n which we are going to ride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AC8CC55" w:rsidR="007B4A91" w:rsidRDefault="005E4258" w:rsidP="005E425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      </w:t>
            </w:r>
            <w:r w:rsidR="00A0452C">
              <w:rPr>
                <w:sz w:val="28"/>
                <w:szCs w:val="28"/>
              </w:rPr>
              <w:t>-</w:t>
            </w:r>
            <w:r>
              <w:rPr>
                <w:sz w:val="28"/>
                <w:szCs w:val="28"/>
              </w:rPr>
              <w:t xml:space="preserve">          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453B065" w:rsidR="007B4A91" w:rsidRDefault="00A04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59A2F286" w:rsidR="007B4A91" w:rsidRDefault="00A04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5B3EE4BB" w:rsidR="007B4A91" w:rsidRDefault="00A04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16D9C2E9" w:rsidR="007B4A91" w:rsidRDefault="00A04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3B172A7A" w:rsidR="007B4A91" w:rsidRDefault="00A04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02C56F41" w:rsidR="007B4A91" w:rsidRDefault="00A0452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9E73C97" w:rsidR="007B4A91" w:rsidRDefault="00A04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a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0BB4166" w:rsidR="007B4A91" w:rsidRDefault="00A04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6F84AABA" w:rsidR="007B4A91" w:rsidRDefault="00A04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B49B113" w:rsidR="007B4A91" w:rsidRDefault="00A04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48F5F58" w:rsidR="007B4A91" w:rsidRDefault="00A04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4B23B07" w:rsidR="007B4A91" w:rsidRDefault="00A04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490234D9" w:rsidR="007B4A91" w:rsidRDefault="00A04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3E5DDF81" w:rsidR="007B4A91" w:rsidRDefault="00A0452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A0452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A0452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A0452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A0452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A0452C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E4258"/>
    <w:rsid w:val="007B4A91"/>
    <w:rsid w:val="0089154A"/>
    <w:rsid w:val="00A04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pak kaskhedikar</dc:creator>
  <cp:lastModifiedBy>Deepak kaskhedikar</cp:lastModifiedBy>
  <cp:revision>2</cp:revision>
  <dcterms:created xsi:type="dcterms:W3CDTF">2021-08-02T16:49:00Z</dcterms:created>
  <dcterms:modified xsi:type="dcterms:W3CDTF">2021-08-02T16:49:00Z</dcterms:modified>
</cp:coreProperties>
</file>